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15A997CE" w14:textId="74506828" w:rsidR="00335626" w:rsidRPr="0048366F" w:rsidRDefault="00335626" w:rsidP="00335626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Hyperlink"/>
          </w:rPr>
          <w:t>https://judge.softuni.org/Contests/4487</w:t>
        </w:r>
      </w:hyperlink>
    </w:p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A010C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614CDA">
        <w:tc>
          <w:tcPr>
            <w:tcW w:w="5035" w:type="dxa"/>
            <w:shd w:val="clear" w:color="auto" w:fill="BFBFBF" w:themeFill="background1" w:themeFillShade="BF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28786418" w:rsidR="00A010C6" w:rsidRPr="00A010C6" w:rsidRDefault="00942EC0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>
        <w:rPr>
          <w:noProof/>
          <w:lang w:val="bg-BG"/>
        </w:rPr>
        <w:t xml:space="preserve">* </w:t>
      </w:r>
      <w:r w:rsidR="00A010C6"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77AF31B0" w14:textId="218DF9B9" w:rsidR="001951E2" w:rsidRDefault="00942EC0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  <w:lang w:val="bg-BG"/>
        </w:rPr>
        <w:t xml:space="preserve">* </w:t>
      </w:r>
      <w:r w:rsidR="001951E2">
        <w:rPr>
          <w:noProof/>
        </w:rPr>
        <w:t>Pokemon</w:t>
      </w:r>
      <w:r w:rsidR="001951E2"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lastRenderedPageBreak/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472A90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43E1B" w14:textId="77777777" w:rsidR="00472A90" w:rsidRDefault="00472A90" w:rsidP="008068A2">
      <w:pPr>
        <w:spacing w:after="0" w:line="240" w:lineRule="auto"/>
      </w:pPr>
      <w:r>
        <w:separator/>
      </w:r>
    </w:p>
  </w:endnote>
  <w:endnote w:type="continuationSeparator" w:id="0">
    <w:p w14:paraId="373B2F80" w14:textId="77777777" w:rsidR="00472A90" w:rsidRDefault="00472A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AE652" w14:textId="77777777" w:rsidR="00472A90" w:rsidRDefault="00472A90" w:rsidP="008068A2">
      <w:pPr>
        <w:spacing w:after="0" w:line="240" w:lineRule="auto"/>
      </w:pPr>
      <w:r>
        <w:separator/>
      </w:r>
    </w:p>
  </w:footnote>
  <w:footnote w:type="continuationSeparator" w:id="0">
    <w:p w14:paraId="05EB667B" w14:textId="77777777" w:rsidR="00472A90" w:rsidRDefault="00472A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gUATexU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3D1A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05C6B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839BF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2A90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2EC0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5FD4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7/Objects-and-Classe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98</cp:revision>
  <cp:lastPrinted>2023-05-31T08:21:00Z</cp:lastPrinted>
  <dcterms:created xsi:type="dcterms:W3CDTF">2019-11-12T12:29:00Z</dcterms:created>
  <dcterms:modified xsi:type="dcterms:W3CDTF">2024-03-02T22:34:00Z</dcterms:modified>
  <cp:category>programming;education;software engineering;software development</cp:category>
</cp:coreProperties>
</file>